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11539" w14:textId="6600B14B" w:rsidR="00D40DCC" w:rsidRDefault="002C5E7E" w:rsidP="00D40DCC">
      <w:pPr>
        <w:pStyle w:val="Ttulo"/>
      </w:pPr>
      <w:r>
        <w:t>Título</w:t>
      </w:r>
    </w:p>
    <w:p w14:paraId="77C95D25" w14:textId="37ED07CD" w:rsidR="001A0C45" w:rsidRPr="004556CF" w:rsidRDefault="001A0C45" w:rsidP="00414BAB">
      <w:pPr>
        <w:pStyle w:val="Fecha"/>
      </w:pPr>
      <w:r w:rsidRPr="004556CF">
        <w:t>Fecha</w:t>
      </w:r>
    </w:p>
    <w:p w14:paraId="417DC530" w14:textId="171ADB2F" w:rsidR="001A0C45" w:rsidRDefault="00414BAB" w:rsidP="006E6A5F">
      <w:pPr>
        <w:pStyle w:val="Ttulo1"/>
      </w:pPr>
      <w:r w:rsidRPr="006E6A5F">
        <w:t>Título</w:t>
      </w:r>
      <w:r w:rsidRPr="00806EDE">
        <w:t xml:space="preserve"> 1</w:t>
      </w:r>
    </w:p>
    <w:p w14:paraId="7C576141" w14:textId="3299F96D" w:rsidR="001746B2" w:rsidRDefault="00127F68" w:rsidP="00A2042C">
      <w:pPr>
        <w:pStyle w:val="Ttulo2"/>
      </w:pPr>
      <w:r>
        <w:t>Título 2</w:t>
      </w:r>
    </w:p>
    <w:p w14:paraId="6716D25A" w14:textId="77777777" w:rsidR="00A2042C" w:rsidRPr="00A2042C" w:rsidRDefault="00A2042C" w:rsidP="00A2042C">
      <w:pPr>
        <w:pStyle w:val="Textoindependiente"/>
      </w:pPr>
    </w:p>
    <w:p w14:paraId="45F3A316" w14:textId="7FD3D316" w:rsidR="00414BAB" w:rsidRPr="00AE25CE" w:rsidRDefault="00AB044D" w:rsidP="00BF485A">
      <w:pPr>
        <w:pStyle w:val="Compact"/>
      </w:pPr>
      <w:r w:rsidRPr="00AE25CE">
        <w:t>Compact</w:t>
      </w:r>
    </w:p>
    <w:p w14:paraId="284BE768" w14:textId="660BD62F" w:rsidR="001B55F6" w:rsidRPr="00835EDF" w:rsidRDefault="001B55F6" w:rsidP="00096AAA">
      <w:pPr>
        <w:pStyle w:val="Abstract"/>
      </w:pPr>
      <w:proofErr w:type="spellStart"/>
      <w:r w:rsidRPr="00835EDF">
        <w:t>Abstract</w:t>
      </w:r>
      <w:proofErr w:type="spellEnd"/>
    </w:p>
    <w:p w14:paraId="3480ECBD" w14:textId="447A408C" w:rsidR="00414BAB" w:rsidRPr="004556CF" w:rsidRDefault="001C3F0E" w:rsidP="001C3F0E">
      <w:pPr>
        <w:pStyle w:val="FirstParagraph"/>
      </w:pPr>
      <w:proofErr w:type="spellStart"/>
      <w:r w:rsidRPr="004556CF">
        <w:t>First</w:t>
      </w:r>
      <w:proofErr w:type="spellEnd"/>
      <w:r w:rsidRPr="004556CF">
        <w:t xml:space="preserve"> </w:t>
      </w:r>
      <w:proofErr w:type="spellStart"/>
      <w:r w:rsidRPr="004556CF">
        <w:t>Paragraph</w:t>
      </w:r>
      <w:proofErr w:type="spellEnd"/>
    </w:p>
    <w:p w14:paraId="210B0437" w14:textId="586475B1" w:rsidR="00B21E4E" w:rsidRDefault="00B21E4E" w:rsidP="00B21E4E">
      <w:pPr>
        <w:pStyle w:val="Textoindependiente"/>
      </w:pPr>
      <w:r w:rsidRPr="004556CF">
        <w:t>Texto independiente</w:t>
      </w:r>
    </w:p>
    <w:p w14:paraId="2103EEEE" w14:textId="689E4D80" w:rsidR="00BE14A7" w:rsidRPr="00A2042C" w:rsidRDefault="00BE14A7" w:rsidP="00A2042C">
      <w:pPr>
        <w:pStyle w:val="Textodebloque"/>
      </w:pPr>
      <w:r w:rsidRPr="00A2042C">
        <w:t>Texto de bloque</w:t>
      </w:r>
    </w:p>
    <w:p w14:paraId="14B3909F" w14:textId="5031471E" w:rsidR="00FC6328" w:rsidRPr="004556CF" w:rsidRDefault="00FC6328" w:rsidP="00BF485A">
      <w:pPr>
        <w:pStyle w:val="ImageCaption"/>
      </w:pPr>
      <w:proofErr w:type="spellStart"/>
      <w:r>
        <w:t>Image</w:t>
      </w:r>
      <w:proofErr w:type="spellEnd"/>
      <w:r>
        <w:t xml:space="preserve"> </w:t>
      </w:r>
      <w:proofErr w:type="spellStart"/>
      <w:r>
        <w:t>Caption</w:t>
      </w:r>
      <w:proofErr w:type="spellEnd"/>
    </w:p>
    <w:sectPr w:rsidR="00FC6328" w:rsidRPr="004556CF" w:rsidSect="00E95B5A">
      <w:headerReference w:type="default" r:id="rId8"/>
      <w:footerReference w:type="even" r:id="rId9"/>
      <w:footerReference w:type="default" r:id="rId10"/>
      <w:pgSz w:w="11952" w:h="16848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61AB7" w14:textId="77777777" w:rsidR="00054310" w:rsidRDefault="00054310">
      <w:pPr>
        <w:spacing w:after="0"/>
      </w:pPr>
      <w:r>
        <w:separator/>
      </w:r>
    </w:p>
  </w:endnote>
  <w:endnote w:type="continuationSeparator" w:id="0">
    <w:p w14:paraId="7C123826" w14:textId="77777777" w:rsidR="00054310" w:rsidRDefault="000543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342282442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C15A373" w14:textId="5AE0157F" w:rsidR="00676DF8" w:rsidRDefault="00031322" w:rsidP="00084E93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5F3A2E">
          <w:rPr>
            <w:rStyle w:val="Nmerodepgina"/>
            <w:noProof/>
          </w:rPr>
          <w:t>22</w:t>
        </w:r>
        <w:r>
          <w:rPr>
            <w:rStyle w:val="Nmerodepgina"/>
          </w:rPr>
          <w:fldChar w:fldCharType="end"/>
        </w:r>
      </w:p>
    </w:sdtContent>
  </w:sdt>
  <w:p w14:paraId="6C15A374" w14:textId="77777777" w:rsidR="00676DF8" w:rsidRDefault="00054310" w:rsidP="00676DF8">
    <w:pPr>
      <w:pStyle w:val="Piedepgina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5680573"/>
      <w:docPartObj>
        <w:docPartGallery w:val="Page Numbers (Bottom of Page)"/>
        <w:docPartUnique/>
      </w:docPartObj>
    </w:sdtPr>
    <w:sdtEndPr>
      <w:rPr>
        <w:rFonts w:cs="Arial"/>
        <w:sz w:val="20"/>
        <w:szCs w:val="20"/>
      </w:rPr>
    </w:sdtEndPr>
    <w:sdtContent>
      <w:p w14:paraId="67550510" w14:textId="583E9D04" w:rsidR="00DE3D79" w:rsidRPr="00DE3D79" w:rsidRDefault="00DE3D79">
        <w:pPr>
          <w:pStyle w:val="Piedepgina"/>
          <w:jc w:val="right"/>
          <w:rPr>
            <w:rFonts w:cs="Arial"/>
            <w:sz w:val="20"/>
            <w:szCs w:val="20"/>
          </w:rPr>
        </w:pPr>
        <w:r w:rsidRPr="00DE3D79">
          <w:rPr>
            <w:rFonts w:cs="Arial"/>
            <w:sz w:val="20"/>
            <w:szCs w:val="20"/>
          </w:rPr>
          <w:fldChar w:fldCharType="begin"/>
        </w:r>
        <w:r w:rsidRPr="00DE3D79">
          <w:rPr>
            <w:rFonts w:cs="Arial"/>
            <w:sz w:val="20"/>
            <w:szCs w:val="20"/>
          </w:rPr>
          <w:instrText>PAGE   \* MERGEFORMAT</w:instrText>
        </w:r>
        <w:r w:rsidRPr="00DE3D79">
          <w:rPr>
            <w:rFonts w:cs="Arial"/>
            <w:sz w:val="20"/>
            <w:szCs w:val="20"/>
          </w:rPr>
          <w:fldChar w:fldCharType="separate"/>
        </w:r>
        <w:r w:rsidRPr="00DE3D79">
          <w:rPr>
            <w:rFonts w:cs="Arial"/>
            <w:sz w:val="20"/>
            <w:szCs w:val="20"/>
            <w:lang w:val="es-ES"/>
          </w:rPr>
          <w:t>2</w:t>
        </w:r>
        <w:r w:rsidRPr="00DE3D79">
          <w:rPr>
            <w:rFonts w:cs="Arial"/>
            <w:sz w:val="20"/>
            <w:szCs w:val="20"/>
          </w:rPr>
          <w:fldChar w:fldCharType="end"/>
        </w:r>
      </w:p>
    </w:sdtContent>
  </w:sdt>
  <w:p w14:paraId="6C15A376" w14:textId="77777777" w:rsidR="00676DF8" w:rsidRDefault="00054310" w:rsidP="00676DF8">
    <w:pPr>
      <w:pStyle w:val="Piedepgina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1E17CC" w14:textId="77777777" w:rsidR="00054310" w:rsidRDefault="00054310">
      <w:r>
        <w:separator/>
      </w:r>
    </w:p>
  </w:footnote>
  <w:footnote w:type="continuationSeparator" w:id="0">
    <w:p w14:paraId="0243FA31" w14:textId="77777777" w:rsidR="00054310" w:rsidRDefault="000543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F1D02" w14:textId="2EEB3270" w:rsidR="0027051A" w:rsidRDefault="006D1A4D">
    <w:pPr>
      <w:pStyle w:val="Encabezado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FFAC915" wp14:editId="0EBC20B7">
          <wp:simplePos x="0" y="0"/>
          <wp:positionH relativeFrom="column">
            <wp:posOffset>-441960</wp:posOffset>
          </wp:positionH>
          <wp:positionV relativeFrom="paragraph">
            <wp:posOffset>-219075</wp:posOffset>
          </wp:positionV>
          <wp:extent cx="1133475" cy="488950"/>
          <wp:effectExtent l="0" t="0" r="9525" b="6350"/>
          <wp:wrapTight wrapText="bothSides">
            <wp:wrapPolygon edited="0">
              <wp:start x="2904" y="0"/>
              <wp:lineTo x="726" y="4208"/>
              <wp:lineTo x="0" y="8416"/>
              <wp:lineTo x="0" y="14306"/>
              <wp:lineTo x="2904" y="21039"/>
              <wp:lineTo x="3630" y="21039"/>
              <wp:lineTo x="5808" y="21039"/>
              <wp:lineTo x="10528" y="21039"/>
              <wp:lineTo x="20329" y="16831"/>
              <wp:lineTo x="19966" y="14306"/>
              <wp:lineTo x="21418" y="8416"/>
              <wp:lineTo x="21418" y="3366"/>
              <wp:lineTo x="6534" y="0"/>
              <wp:lineTo x="2904" y="0"/>
            </wp:wrapPolygon>
          </wp:wrapTight>
          <wp:docPr id="30" name="Imagen 30" descr="Logotipo, nombre de la empres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Imagen 30" descr="Logotipo, nombre de la empresa&#10;&#10;Descripción generada automáticament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169" t="34663" r="11024" b="30454"/>
                  <a:stretch/>
                </pic:blipFill>
                <pic:spPr bwMode="auto">
                  <a:xfrm>
                    <a:off x="0" y="0"/>
                    <a:ext cx="1133475" cy="488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5D2F" w:rsidRPr="00DE3D79">
      <w:rPr>
        <w:noProof/>
      </w:rPr>
      <w:drawing>
        <wp:anchor distT="0" distB="0" distL="114300" distR="114300" simplePos="0" relativeHeight="251659264" behindDoc="0" locked="0" layoutInCell="1" allowOverlap="1" wp14:anchorId="4B15A920" wp14:editId="17122A3D">
          <wp:simplePos x="0" y="0"/>
          <wp:positionH relativeFrom="column">
            <wp:posOffset>4501629</wp:posOffset>
          </wp:positionH>
          <wp:positionV relativeFrom="paragraph">
            <wp:posOffset>-389435</wp:posOffset>
          </wp:positionV>
          <wp:extent cx="1609090" cy="773430"/>
          <wp:effectExtent l="0" t="0" r="0" b="0"/>
          <wp:wrapSquare wrapText="bothSides"/>
          <wp:docPr id="20" name="Imagen 20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6" descr="Logotipo&#10;&#10;Descripción generada automáticamente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090" cy="7734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CC6DB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DF6F2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F76BF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52EEB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5FCAF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EB04BE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323E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D615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FA26D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7034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2C1AE401"/>
    <w:multiLevelType w:val="multilevel"/>
    <w:tmpl w:val="3B9C41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724679C"/>
    <w:multiLevelType w:val="hybridMultilevel"/>
    <w:tmpl w:val="1020EC64"/>
    <w:lvl w:ilvl="0" w:tplc="73342280">
      <w:start w:val="1"/>
      <w:numFmt w:val="decimal"/>
      <w:lvlText w:val="%1."/>
      <w:lvlJc w:val="left"/>
      <w:pPr>
        <w:ind w:left="360" w:hanging="360"/>
      </w:pPr>
    </w:lvl>
    <w:lvl w:ilvl="1" w:tplc="807ED0C4">
      <w:start w:val="1"/>
      <w:numFmt w:val="lowerLetter"/>
      <w:lvlText w:val="%2."/>
      <w:lvlJc w:val="left"/>
      <w:pPr>
        <w:ind w:left="1080" w:hanging="360"/>
      </w:pPr>
    </w:lvl>
    <w:lvl w:ilvl="2" w:tplc="C5B08A78">
      <w:start w:val="10"/>
      <w:numFmt w:val="bullet"/>
      <w:lvlText w:val="-"/>
      <w:lvlJc w:val="left"/>
      <w:pPr>
        <w:ind w:left="1980" w:hanging="360"/>
      </w:pPr>
      <w:rPr>
        <w:rFonts w:ascii="Arial" w:eastAsiaTheme="minorHAnsi" w:hAnsi="Arial" w:cs="Arial" w:hint="default"/>
      </w:rPr>
    </w:lvl>
    <w:lvl w:ilvl="3" w:tplc="280A000F">
      <w:start w:val="1"/>
      <w:numFmt w:val="decimal"/>
      <w:lvlText w:val="%4."/>
      <w:lvlJc w:val="left"/>
      <w:pPr>
        <w:ind w:left="2520" w:hanging="360"/>
      </w:pPr>
    </w:lvl>
    <w:lvl w:ilvl="4" w:tplc="280A0019">
      <w:start w:val="1"/>
      <w:numFmt w:val="lowerLetter"/>
      <w:lvlText w:val="%5."/>
      <w:lvlJc w:val="left"/>
      <w:pPr>
        <w:ind w:left="3240" w:hanging="360"/>
      </w:pPr>
    </w:lvl>
    <w:lvl w:ilvl="5" w:tplc="280A001B">
      <w:start w:val="1"/>
      <w:numFmt w:val="lowerRoman"/>
      <w:lvlText w:val="%6."/>
      <w:lvlJc w:val="right"/>
      <w:pPr>
        <w:ind w:left="3960" w:hanging="180"/>
      </w:pPr>
    </w:lvl>
    <w:lvl w:ilvl="6" w:tplc="280A000F">
      <w:start w:val="1"/>
      <w:numFmt w:val="decimal"/>
      <w:lvlText w:val="%7."/>
      <w:lvlJc w:val="left"/>
      <w:pPr>
        <w:ind w:left="4680" w:hanging="360"/>
      </w:pPr>
    </w:lvl>
    <w:lvl w:ilvl="7" w:tplc="280A0019">
      <w:start w:val="1"/>
      <w:numFmt w:val="lowerLetter"/>
      <w:lvlText w:val="%8."/>
      <w:lvlJc w:val="left"/>
      <w:pPr>
        <w:ind w:left="5400" w:hanging="360"/>
      </w:pPr>
    </w:lvl>
    <w:lvl w:ilvl="8" w:tplc="280A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0A424B9"/>
    <w:multiLevelType w:val="hybridMultilevel"/>
    <w:tmpl w:val="8DBAA8CC"/>
    <w:lvl w:ilvl="0" w:tplc="42AC1992">
      <w:start w:val="1"/>
      <w:numFmt w:val="lowerLetter"/>
      <w:pStyle w:val="Ttulo2"/>
      <w:lvlText w:val="%1)"/>
      <w:lvlJc w:val="left"/>
      <w:pPr>
        <w:ind w:left="757" w:hanging="360"/>
      </w:pPr>
    </w:lvl>
    <w:lvl w:ilvl="1" w:tplc="280A0019" w:tentative="1">
      <w:start w:val="1"/>
      <w:numFmt w:val="lowerLetter"/>
      <w:lvlText w:val="%2."/>
      <w:lvlJc w:val="left"/>
      <w:pPr>
        <w:ind w:left="1837" w:hanging="360"/>
      </w:pPr>
    </w:lvl>
    <w:lvl w:ilvl="2" w:tplc="280A001B" w:tentative="1">
      <w:start w:val="1"/>
      <w:numFmt w:val="lowerRoman"/>
      <w:lvlText w:val="%3."/>
      <w:lvlJc w:val="right"/>
      <w:pPr>
        <w:ind w:left="2557" w:hanging="180"/>
      </w:pPr>
    </w:lvl>
    <w:lvl w:ilvl="3" w:tplc="280A000F" w:tentative="1">
      <w:start w:val="1"/>
      <w:numFmt w:val="decimal"/>
      <w:lvlText w:val="%4."/>
      <w:lvlJc w:val="left"/>
      <w:pPr>
        <w:ind w:left="3277" w:hanging="360"/>
      </w:pPr>
    </w:lvl>
    <w:lvl w:ilvl="4" w:tplc="280A0019" w:tentative="1">
      <w:start w:val="1"/>
      <w:numFmt w:val="lowerLetter"/>
      <w:lvlText w:val="%5."/>
      <w:lvlJc w:val="left"/>
      <w:pPr>
        <w:ind w:left="3997" w:hanging="360"/>
      </w:pPr>
    </w:lvl>
    <w:lvl w:ilvl="5" w:tplc="280A001B" w:tentative="1">
      <w:start w:val="1"/>
      <w:numFmt w:val="lowerRoman"/>
      <w:lvlText w:val="%6."/>
      <w:lvlJc w:val="right"/>
      <w:pPr>
        <w:ind w:left="4717" w:hanging="180"/>
      </w:pPr>
    </w:lvl>
    <w:lvl w:ilvl="6" w:tplc="280A000F" w:tentative="1">
      <w:start w:val="1"/>
      <w:numFmt w:val="decimal"/>
      <w:lvlText w:val="%7."/>
      <w:lvlJc w:val="left"/>
      <w:pPr>
        <w:ind w:left="5437" w:hanging="360"/>
      </w:pPr>
    </w:lvl>
    <w:lvl w:ilvl="7" w:tplc="280A0019" w:tentative="1">
      <w:start w:val="1"/>
      <w:numFmt w:val="lowerLetter"/>
      <w:lvlText w:val="%8."/>
      <w:lvlJc w:val="left"/>
      <w:pPr>
        <w:ind w:left="6157" w:hanging="360"/>
      </w:pPr>
    </w:lvl>
    <w:lvl w:ilvl="8" w:tplc="280A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25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8191783"/>
    <w:multiLevelType w:val="multilevel"/>
    <w:tmpl w:val="861A200A"/>
    <w:lvl w:ilvl="0">
      <w:start w:val="1"/>
      <w:numFmt w:val="decimal"/>
      <w:pStyle w:val="Estilo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A014DA6"/>
    <w:multiLevelType w:val="hybridMultilevel"/>
    <w:tmpl w:val="B7EC8824"/>
    <w:lvl w:ilvl="0" w:tplc="37C6F228">
      <w:start w:val="1"/>
      <w:numFmt w:val="decimal"/>
      <w:pStyle w:val="Ttulo1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F547FF1"/>
    <w:multiLevelType w:val="multilevel"/>
    <w:tmpl w:val="96EC8B8C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5"/>
  </w:num>
  <w:num w:numId="13">
    <w:abstractNumId w:val="23"/>
  </w:num>
  <w:num w:numId="14">
    <w:abstractNumId w:val="22"/>
  </w:num>
  <w:num w:numId="15">
    <w:abstractNumId w:val="20"/>
  </w:num>
  <w:num w:numId="16">
    <w:abstractNumId w:val="13"/>
  </w:num>
  <w:num w:numId="17">
    <w:abstractNumId w:val="14"/>
  </w:num>
  <w:num w:numId="18">
    <w:abstractNumId w:val="28"/>
  </w:num>
  <w:num w:numId="19">
    <w:abstractNumId w:val="19"/>
  </w:num>
  <w:num w:numId="20">
    <w:abstractNumId w:val="26"/>
  </w:num>
  <w:num w:numId="21">
    <w:abstractNumId w:val="11"/>
  </w:num>
  <w:num w:numId="22">
    <w:abstractNumId w:val="15"/>
  </w:num>
  <w:num w:numId="23">
    <w:abstractNumId w:val="18"/>
  </w:num>
  <w:num w:numId="24">
    <w:abstractNumId w:val="10"/>
  </w:num>
  <w:num w:numId="25">
    <w:abstractNumId w:val="16"/>
  </w:num>
  <w:num w:numId="26">
    <w:abstractNumId w:val="17"/>
  </w:num>
  <w:num w:numId="27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</w:num>
  <w:num w:numId="30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6"/>
  </w:num>
  <w:num w:numId="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1"/>
    <w:lvlOverride w:ilvl="0">
      <w:startOverride w:val="1"/>
    </w:lvlOverride>
  </w:num>
  <w:num w:numId="35">
    <w:abstractNumId w:val="21"/>
    <w:lvlOverride w:ilvl="0">
      <w:startOverride w:val="1"/>
    </w:lvlOverride>
  </w:num>
  <w:num w:numId="36">
    <w:abstractNumId w:val="21"/>
    <w:lvlOverride w:ilvl="0">
      <w:startOverride w:val="1"/>
    </w:lvlOverride>
  </w:num>
  <w:num w:numId="37">
    <w:abstractNumId w:val="21"/>
    <w:lvlOverride w:ilvl="0">
      <w:startOverride w:val="1"/>
    </w:lvlOverride>
  </w:num>
  <w:num w:numId="38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9"/>
  </w:num>
  <w:num w:numId="40">
    <w:abstractNumId w:val="27"/>
  </w:num>
  <w:num w:numId="41">
    <w:abstractNumId w:val="24"/>
  </w:num>
  <w:num w:numId="42">
    <w:abstractNumId w:val="2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1322"/>
    <w:rsid w:val="00033531"/>
    <w:rsid w:val="00035FD5"/>
    <w:rsid w:val="00044CBE"/>
    <w:rsid w:val="00054310"/>
    <w:rsid w:val="00056EE8"/>
    <w:rsid w:val="00062F08"/>
    <w:rsid w:val="00074C09"/>
    <w:rsid w:val="00085499"/>
    <w:rsid w:val="00096AAA"/>
    <w:rsid w:val="000A71EA"/>
    <w:rsid w:val="000B3B03"/>
    <w:rsid w:val="000B4084"/>
    <w:rsid w:val="000B5563"/>
    <w:rsid w:val="000C520F"/>
    <w:rsid w:val="000D4E66"/>
    <w:rsid w:val="00113D72"/>
    <w:rsid w:val="00127F68"/>
    <w:rsid w:val="0013461D"/>
    <w:rsid w:val="00134F7C"/>
    <w:rsid w:val="001746B2"/>
    <w:rsid w:val="001A0C45"/>
    <w:rsid w:val="001A6353"/>
    <w:rsid w:val="001B20DE"/>
    <w:rsid w:val="001B55F6"/>
    <w:rsid w:val="001C372A"/>
    <w:rsid w:val="001C3F0E"/>
    <w:rsid w:val="001F155A"/>
    <w:rsid w:val="001F4FB7"/>
    <w:rsid w:val="002047C5"/>
    <w:rsid w:val="002147C9"/>
    <w:rsid w:val="00222291"/>
    <w:rsid w:val="00225E8E"/>
    <w:rsid w:val="00267470"/>
    <w:rsid w:val="0027051A"/>
    <w:rsid w:val="0027488A"/>
    <w:rsid w:val="00274935"/>
    <w:rsid w:val="00275D30"/>
    <w:rsid w:val="002966F3"/>
    <w:rsid w:val="002B0F81"/>
    <w:rsid w:val="002B293B"/>
    <w:rsid w:val="002B4A22"/>
    <w:rsid w:val="002C41ED"/>
    <w:rsid w:val="002C5E7E"/>
    <w:rsid w:val="00314AF3"/>
    <w:rsid w:val="0032357B"/>
    <w:rsid w:val="003408FC"/>
    <w:rsid w:val="00340AEE"/>
    <w:rsid w:val="00343F35"/>
    <w:rsid w:val="003510AA"/>
    <w:rsid w:val="00355BA7"/>
    <w:rsid w:val="00360315"/>
    <w:rsid w:val="0037649D"/>
    <w:rsid w:val="00394771"/>
    <w:rsid w:val="003A5F24"/>
    <w:rsid w:val="003B4374"/>
    <w:rsid w:val="003C2E95"/>
    <w:rsid w:val="003D1D67"/>
    <w:rsid w:val="003D75AF"/>
    <w:rsid w:val="003E3E1D"/>
    <w:rsid w:val="003E4D54"/>
    <w:rsid w:val="003F71F3"/>
    <w:rsid w:val="00404FE1"/>
    <w:rsid w:val="00412C13"/>
    <w:rsid w:val="00414BAB"/>
    <w:rsid w:val="0043152E"/>
    <w:rsid w:val="0043426C"/>
    <w:rsid w:val="00437CBA"/>
    <w:rsid w:val="004517FB"/>
    <w:rsid w:val="004556CF"/>
    <w:rsid w:val="00465176"/>
    <w:rsid w:val="004774EC"/>
    <w:rsid w:val="004969A4"/>
    <w:rsid w:val="004C7D57"/>
    <w:rsid w:val="004D17EA"/>
    <w:rsid w:val="004D20CB"/>
    <w:rsid w:val="004D4376"/>
    <w:rsid w:val="004E05E2"/>
    <w:rsid w:val="004E29B3"/>
    <w:rsid w:val="004F1A72"/>
    <w:rsid w:val="004F542A"/>
    <w:rsid w:val="00515E47"/>
    <w:rsid w:val="00521FE6"/>
    <w:rsid w:val="00540AA3"/>
    <w:rsid w:val="00560053"/>
    <w:rsid w:val="0056477D"/>
    <w:rsid w:val="005730D4"/>
    <w:rsid w:val="0057669A"/>
    <w:rsid w:val="00590D07"/>
    <w:rsid w:val="005B3BE7"/>
    <w:rsid w:val="005D0358"/>
    <w:rsid w:val="005D4DF4"/>
    <w:rsid w:val="005D5F7A"/>
    <w:rsid w:val="005F0A30"/>
    <w:rsid w:val="005F3A2E"/>
    <w:rsid w:val="00604B54"/>
    <w:rsid w:val="00623B01"/>
    <w:rsid w:val="0063036C"/>
    <w:rsid w:val="006460D1"/>
    <w:rsid w:val="00646FBB"/>
    <w:rsid w:val="00657053"/>
    <w:rsid w:val="006604C3"/>
    <w:rsid w:val="006C0CE0"/>
    <w:rsid w:val="006C320E"/>
    <w:rsid w:val="006C4A37"/>
    <w:rsid w:val="006D1A4D"/>
    <w:rsid w:val="006E4C9E"/>
    <w:rsid w:val="006E6A5F"/>
    <w:rsid w:val="006F265E"/>
    <w:rsid w:val="007019DA"/>
    <w:rsid w:val="00773937"/>
    <w:rsid w:val="007751F6"/>
    <w:rsid w:val="007753A5"/>
    <w:rsid w:val="00784D58"/>
    <w:rsid w:val="0079269F"/>
    <w:rsid w:val="0079406E"/>
    <w:rsid w:val="007A058D"/>
    <w:rsid w:val="007A0850"/>
    <w:rsid w:val="007B05F5"/>
    <w:rsid w:val="007B1FC0"/>
    <w:rsid w:val="007D4EFB"/>
    <w:rsid w:val="0080184F"/>
    <w:rsid w:val="008049D4"/>
    <w:rsid w:val="00806EDE"/>
    <w:rsid w:val="00835EDF"/>
    <w:rsid w:val="008C05F0"/>
    <w:rsid w:val="008C29EF"/>
    <w:rsid w:val="008D243B"/>
    <w:rsid w:val="008D6863"/>
    <w:rsid w:val="008F5FDB"/>
    <w:rsid w:val="00917CA3"/>
    <w:rsid w:val="009360F5"/>
    <w:rsid w:val="00962B76"/>
    <w:rsid w:val="009841B5"/>
    <w:rsid w:val="00991C85"/>
    <w:rsid w:val="009B7BBD"/>
    <w:rsid w:val="009C0058"/>
    <w:rsid w:val="009D0957"/>
    <w:rsid w:val="00A2042C"/>
    <w:rsid w:val="00A21CBD"/>
    <w:rsid w:val="00A2307E"/>
    <w:rsid w:val="00A56D57"/>
    <w:rsid w:val="00A724EA"/>
    <w:rsid w:val="00A72B63"/>
    <w:rsid w:val="00A73718"/>
    <w:rsid w:val="00A90B0B"/>
    <w:rsid w:val="00A95D2F"/>
    <w:rsid w:val="00AB044D"/>
    <w:rsid w:val="00AB0DFB"/>
    <w:rsid w:val="00AC319B"/>
    <w:rsid w:val="00AD12CD"/>
    <w:rsid w:val="00AD34B7"/>
    <w:rsid w:val="00AE1EEE"/>
    <w:rsid w:val="00AE25CE"/>
    <w:rsid w:val="00AE332C"/>
    <w:rsid w:val="00AE38F0"/>
    <w:rsid w:val="00AF2767"/>
    <w:rsid w:val="00B02D38"/>
    <w:rsid w:val="00B21E4E"/>
    <w:rsid w:val="00B26EB5"/>
    <w:rsid w:val="00B32C9C"/>
    <w:rsid w:val="00B559EC"/>
    <w:rsid w:val="00B63CC0"/>
    <w:rsid w:val="00B71E66"/>
    <w:rsid w:val="00B72176"/>
    <w:rsid w:val="00B74E3B"/>
    <w:rsid w:val="00B8248D"/>
    <w:rsid w:val="00B8627B"/>
    <w:rsid w:val="00B86B75"/>
    <w:rsid w:val="00B90669"/>
    <w:rsid w:val="00B93D95"/>
    <w:rsid w:val="00BA2110"/>
    <w:rsid w:val="00BB01C4"/>
    <w:rsid w:val="00BC0D16"/>
    <w:rsid w:val="00BC48D5"/>
    <w:rsid w:val="00BC6288"/>
    <w:rsid w:val="00BC7FAA"/>
    <w:rsid w:val="00BD1C13"/>
    <w:rsid w:val="00BD2BEF"/>
    <w:rsid w:val="00BD3579"/>
    <w:rsid w:val="00BD6761"/>
    <w:rsid w:val="00BE14A7"/>
    <w:rsid w:val="00BF485A"/>
    <w:rsid w:val="00BF4CCF"/>
    <w:rsid w:val="00BF6ECD"/>
    <w:rsid w:val="00C0718D"/>
    <w:rsid w:val="00C26437"/>
    <w:rsid w:val="00C36279"/>
    <w:rsid w:val="00C47591"/>
    <w:rsid w:val="00C51FAE"/>
    <w:rsid w:val="00C81023"/>
    <w:rsid w:val="00C94BDC"/>
    <w:rsid w:val="00CD3FA7"/>
    <w:rsid w:val="00CE4698"/>
    <w:rsid w:val="00CE7B09"/>
    <w:rsid w:val="00CF0555"/>
    <w:rsid w:val="00D21DC3"/>
    <w:rsid w:val="00D30CBF"/>
    <w:rsid w:val="00D33922"/>
    <w:rsid w:val="00D40DCC"/>
    <w:rsid w:val="00D43CFE"/>
    <w:rsid w:val="00D53B54"/>
    <w:rsid w:val="00D53D89"/>
    <w:rsid w:val="00D55226"/>
    <w:rsid w:val="00D7609E"/>
    <w:rsid w:val="00D9131D"/>
    <w:rsid w:val="00DA0609"/>
    <w:rsid w:val="00DA37F0"/>
    <w:rsid w:val="00DB5E61"/>
    <w:rsid w:val="00DC61DA"/>
    <w:rsid w:val="00DE3D79"/>
    <w:rsid w:val="00DF1433"/>
    <w:rsid w:val="00DF76A9"/>
    <w:rsid w:val="00E00BAE"/>
    <w:rsid w:val="00E12405"/>
    <w:rsid w:val="00E20337"/>
    <w:rsid w:val="00E23A24"/>
    <w:rsid w:val="00E315A3"/>
    <w:rsid w:val="00E42F2E"/>
    <w:rsid w:val="00E445C4"/>
    <w:rsid w:val="00E5022C"/>
    <w:rsid w:val="00E91404"/>
    <w:rsid w:val="00E95B5A"/>
    <w:rsid w:val="00EA39F7"/>
    <w:rsid w:val="00EA56B6"/>
    <w:rsid w:val="00EB314E"/>
    <w:rsid w:val="00EC6414"/>
    <w:rsid w:val="00ED2106"/>
    <w:rsid w:val="00EE27BF"/>
    <w:rsid w:val="00EF3D6B"/>
    <w:rsid w:val="00F077D1"/>
    <w:rsid w:val="00F11943"/>
    <w:rsid w:val="00F35538"/>
    <w:rsid w:val="00F42FA9"/>
    <w:rsid w:val="00F54403"/>
    <w:rsid w:val="00F67998"/>
    <w:rsid w:val="00F933B5"/>
    <w:rsid w:val="00FA7640"/>
    <w:rsid w:val="00FC1735"/>
    <w:rsid w:val="00FC2C8C"/>
    <w:rsid w:val="00FC6328"/>
    <w:rsid w:val="00FD2ABA"/>
    <w:rsid w:val="00FD42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15A310"/>
  <w15:docId w15:val="{A60B60EA-1750-4256-8775-54D2BC19B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27BF"/>
    <w:pPr>
      <w:jc w:val="both"/>
    </w:pPr>
    <w:rPr>
      <w:rFonts w:ascii="Arial" w:hAnsi="Arial"/>
    </w:rPr>
  </w:style>
  <w:style w:type="paragraph" w:styleId="Ttulo1">
    <w:name w:val="heading 1"/>
    <w:basedOn w:val="Normal"/>
    <w:next w:val="Textoindependiente"/>
    <w:autoRedefine/>
    <w:uiPriority w:val="9"/>
    <w:qFormat/>
    <w:rsid w:val="006E6A5F"/>
    <w:pPr>
      <w:keepNext/>
      <w:keepLines/>
      <w:numPr>
        <w:numId w:val="40"/>
      </w:numPr>
      <w:spacing w:before="120" w:after="240" w:line="259" w:lineRule="auto"/>
      <w:ind w:left="357" w:hanging="357"/>
      <w:outlineLvl w:val="0"/>
    </w:pPr>
    <w:rPr>
      <w:rFonts w:eastAsiaTheme="majorEastAsia" w:cstheme="majorBidi"/>
      <w:b/>
      <w:bCs/>
      <w:color w:val="002060"/>
      <w:sz w:val="28"/>
      <w:szCs w:val="32"/>
      <w:lang w:val="es-PE"/>
    </w:rPr>
  </w:style>
  <w:style w:type="paragraph" w:styleId="Ttulo2">
    <w:name w:val="heading 2"/>
    <w:basedOn w:val="Ttulo1"/>
    <w:next w:val="Textoindependiente"/>
    <w:autoRedefine/>
    <w:uiPriority w:val="9"/>
    <w:unhideWhenUsed/>
    <w:qFormat/>
    <w:rsid w:val="00BF485A"/>
    <w:pPr>
      <w:numPr>
        <w:numId w:val="41"/>
      </w:numPr>
      <w:spacing w:before="200" w:after="120"/>
      <w:outlineLvl w:val="1"/>
    </w:pPr>
    <w:rPr>
      <w:b w:val="0"/>
      <w:bCs w:val="0"/>
    </w:rPr>
  </w:style>
  <w:style w:type="paragraph" w:styleId="Ttulo3">
    <w:name w:val="heading 3"/>
    <w:basedOn w:val="Normal"/>
    <w:next w:val="Textoindependien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BD2BEF"/>
    <w:pPr>
      <w:spacing w:before="120" w:after="240" w:line="259" w:lineRule="auto"/>
    </w:pPr>
    <w:rPr>
      <w:lang w:val="es-PE"/>
    </w:rPr>
  </w:style>
  <w:style w:type="paragraph" w:customStyle="1" w:styleId="FirstParagraph">
    <w:name w:val="First Paragraph"/>
    <w:basedOn w:val="Textoindependiente"/>
    <w:next w:val="Textoindependiente"/>
    <w:qFormat/>
    <w:rsid w:val="00404FE1"/>
  </w:style>
  <w:style w:type="paragraph" w:customStyle="1" w:styleId="Compact">
    <w:name w:val="Compact"/>
    <w:basedOn w:val="Textoindependiente"/>
    <w:next w:val="Abstract"/>
    <w:autoRedefine/>
    <w:qFormat/>
    <w:rsid w:val="003510AA"/>
    <w:pPr>
      <w:spacing w:before="0"/>
      <w:ind w:firstLine="357"/>
    </w:pPr>
    <w:rPr>
      <w:szCs w:val="22"/>
    </w:rPr>
  </w:style>
  <w:style w:type="paragraph" w:styleId="Ttulo">
    <w:name w:val="Title"/>
    <w:basedOn w:val="Normal"/>
    <w:next w:val="Textoindependiente"/>
    <w:autoRedefine/>
    <w:qFormat/>
    <w:rsid w:val="004556CF"/>
    <w:pPr>
      <w:keepNext/>
      <w:keepLines/>
      <w:pBdr>
        <w:bottom w:val="single" w:sz="4" w:space="6" w:color="808080" w:themeColor="background1" w:themeShade="80"/>
      </w:pBdr>
      <w:spacing w:before="4600" w:after="120"/>
      <w:jc w:val="center"/>
    </w:pPr>
    <w:rPr>
      <w:rFonts w:eastAsiaTheme="majorEastAsia" w:cstheme="majorBidi"/>
      <w:bCs/>
      <w:color w:val="002060"/>
      <w:sz w:val="44"/>
      <w:szCs w:val="36"/>
      <w:lang w:val="es-PE"/>
    </w:rPr>
  </w:style>
  <w:style w:type="paragraph" w:styleId="Subttulo">
    <w:name w:val="Subtitle"/>
    <w:basedOn w:val="Ttulo"/>
    <w:next w:val="Textoindependien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autoRedefine/>
    <w:qFormat/>
    <w:rsid w:val="004556CF"/>
    <w:pPr>
      <w:keepNext/>
      <w:keepLines/>
      <w:jc w:val="right"/>
    </w:pPr>
    <w:rPr>
      <w:rFonts w:ascii="Arial" w:hAnsi="Arial"/>
      <w:color w:val="808080" w:themeColor="background1" w:themeShade="80"/>
      <w:sz w:val="36"/>
      <w:lang w:val="es-PE"/>
    </w:rPr>
  </w:style>
  <w:style w:type="paragraph" w:customStyle="1" w:styleId="Abstract">
    <w:name w:val="Abstract"/>
    <w:basedOn w:val="Normal"/>
    <w:next w:val="Textoindependiente"/>
    <w:autoRedefine/>
    <w:qFormat/>
    <w:rsid w:val="00FC6328"/>
    <w:pPr>
      <w:keepNext/>
      <w:keepLines/>
      <w:spacing w:before="120" w:after="240" w:line="259" w:lineRule="auto"/>
      <w:ind w:left="709"/>
    </w:pPr>
    <w:rPr>
      <w:lang w:val="es-PE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autoRedefine/>
    <w:uiPriority w:val="9"/>
    <w:unhideWhenUsed/>
    <w:qFormat/>
    <w:rsid w:val="00A2042C"/>
    <w:pPr>
      <w:spacing w:before="100" w:after="100"/>
      <w:jc w:val="right"/>
    </w:pPr>
    <w:rPr>
      <w:rFonts w:eastAsiaTheme="majorEastAsia" w:cstheme="majorBidi"/>
      <w:bCs/>
      <w:i/>
      <w:szCs w:val="22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9137D8"/>
    <w:pPr>
      <w:keepNext/>
      <w:jc w:val="center"/>
    </w:pPr>
  </w:style>
  <w:style w:type="paragraph" w:customStyle="1" w:styleId="ImageCaption">
    <w:name w:val="Image Caption"/>
    <w:basedOn w:val="Descripcin"/>
    <w:autoRedefine/>
    <w:rsid w:val="00BF485A"/>
    <w:pPr>
      <w:keepNext/>
      <w:keepLines/>
      <w:spacing w:before="120" w:after="240"/>
      <w:jc w:val="center"/>
    </w:pPr>
    <w:rPr>
      <w:color w:val="002060"/>
      <w:lang w:val="es-PE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9137D8"/>
    <w:rPr>
      <w:color w:val="C00000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9137D8"/>
    <w:pPr>
      <w:spacing w:before="240"/>
      <w:ind w:left="0" w:firstLine="0"/>
      <w:jc w:val="center"/>
      <w:outlineLvl w:val="9"/>
    </w:pPr>
    <w:rPr>
      <w:b w:val="0"/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BD2BEF"/>
    <w:rPr>
      <w:rFonts w:ascii="Arial" w:hAnsi="Arial"/>
      <w:lang w:val="es-PE"/>
    </w:rPr>
  </w:style>
  <w:style w:type="paragraph" w:styleId="Prrafodelista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Sinlista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Sinlista"/>
    <w:uiPriority w:val="99"/>
    <w:rsid w:val="005E0C3D"/>
    <w:pPr>
      <w:numPr>
        <w:numId w:val="23"/>
      </w:numPr>
    </w:pPr>
  </w:style>
  <w:style w:type="paragraph" w:styleId="Piedepgina">
    <w:name w:val="footer"/>
    <w:basedOn w:val="Normal"/>
    <w:link w:val="Piedepgina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76DF8"/>
  </w:style>
  <w:style w:type="character" w:styleId="Nmerodepgina">
    <w:name w:val="page number"/>
    <w:basedOn w:val="Fuentedeprrafopredeter"/>
    <w:semiHidden/>
    <w:unhideWhenUsed/>
    <w:rsid w:val="00676DF8"/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unhideWhenUsed/>
    <w:rsid w:val="005F3A2E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5F3A2E"/>
    <w:pPr>
      <w:spacing w:after="100"/>
      <w:ind w:left="480"/>
    </w:pPr>
  </w:style>
  <w:style w:type="character" w:customStyle="1" w:styleId="Estilo1Car">
    <w:name w:val="Estilo 1 Car"/>
    <w:basedOn w:val="Fuentedeprrafopredeter"/>
    <w:link w:val="Estilo1"/>
    <w:locked/>
    <w:rsid w:val="00991C85"/>
    <w:rPr>
      <w:rFonts w:ascii="Arial" w:hAnsi="Arial" w:cs="Arial"/>
      <w:b/>
      <w:color w:val="002060"/>
      <w:sz w:val="28"/>
      <w:szCs w:val="28"/>
      <w:lang w:val="es-PE"/>
    </w:rPr>
  </w:style>
  <w:style w:type="paragraph" w:customStyle="1" w:styleId="Estilo1">
    <w:name w:val="Estilo 1"/>
    <w:basedOn w:val="Prrafodelista"/>
    <w:link w:val="Estilo1Car"/>
    <w:autoRedefine/>
    <w:qFormat/>
    <w:rsid w:val="00991C85"/>
    <w:pPr>
      <w:numPr>
        <w:numId w:val="20"/>
      </w:numPr>
      <w:spacing w:before="120" w:after="240" w:line="259" w:lineRule="auto"/>
      <w:contextualSpacing w:val="0"/>
    </w:pPr>
    <w:rPr>
      <w:rFonts w:cs="Arial"/>
      <w:b/>
      <w:color w:val="002060"/>
      <w:sz w:val="28"/>
      <w:szCs w:val="28"/>
      <w:lang w:val="es-PE"/>
    </w:rPr>
  </w:style>
  <w:style w:type="paragraph" w:customStyle="1" w:styleId="Estilo2">
    <w:name w:val="Estilo2"/>
    <w:basedOn w:val="Prrafodelista"/>
    <w:qFormat/>
    <w:rsid w:val="005F3A2E"/>
    <w:pPr>
      <w:spacing w:before="120" w:after="120" w:line="276" w:lineRule="auto"/>
      <w:ind w:left="0"/>
    </w:pPr>
    <w:rPr>
      <w:rFonts w:ascii="Trebuchet MS" w:hAnsi="Trebuchet MS"/>
      <w:color w:val="17365D" w:themeColor="text2" w:themeShade="BF"/>
      <w:sz w:val="28"/>
      <w:szCs w:val="28"/>
      <w:lang w:val="es-PE"/>
    </w:rPr>
  </w:style>
  <w:style w:type="character" w:customStyle="1" w:styleId="Estilo3Car">
    <w:name w:val="Estilo3 Car"/>
    <w:basedOn w:val="Fuentedeprrafopredeter"/>
    <w:link w:val="Estilo3"/>
    <w:locked/>
    <w:rsid w:val="005F3A2E"/>
    <w:rPr>
      <w:rFonts w:ascii="Trebuchet MS" w:hAnsi="Trebuchet MS"/>
    </w:rPr>
  </w:style>
  <w:style w:type="paragraph" w:customStyle="1" w:styleId="Estilo3">
    <w:name w:val="Estilo3"/>
    <w:basedOn w:val="Normal"/>
    <w:link w:val="Estilo3Car"/>
    <w:qFormat/>
    <w:rsid w:val="005F3A2E"/>
    <w:pPr>
      <w:spacing w:before="120" w:after="240" w:line="276" w:lineRule="auto"/>
      <w:ind w:left="851"/>
    </w:pPr>
    <w:rPr>
      <w:rFonts w:ascii="Trebuchet MS" w:hAnsi="Trebuchet MS"/>
    </w:rPr>
  </w:style>
  <w:style w:type="character" w:customStyle="1" w:styleId="Estilo2Car">
    <w:name w:val="Estilo 2 Car"/>
    <w:basedOn w:val="Fuentedeprrafopredeter"/>
    <w:link w:val="Estilo20"/>
    <w:locked/>
    <w:rsid w:val="005F3A2E"/>
    <w:rPr>
      <w:rFonts w:ascii="Trebuchet MS" w:hAnsi="Trebuchet MS"/>
      <w:color w:val="17365D" w:themeColor="text2" w:themeShade="BF"/>
      <w:sz w:val="28"/>
      <w:szCs w:val="28"/>
    </w:rPr>
  </w:style>
  <w:style w:type="paragraph" w:customStyle="1" w:styleId="Estilo20">
    <w:name w:val="Estilo 2"/>
    <w:basedOn w:val="Estilo2"/>
    <w:link w:val="Estilo2Car"/>
    <w:qFormat/>
    <w:rsid w:val="005F3A2E"/>
    <w:pPr>
      <w:ind w:left="851"/>
    </w:pPr>
    <w:rPr>
      <w:lang w:val="en-US"/>
    </w:rPr>
  </w:style>
  <w:style w:type="character" w:styleId="Refdecomentario">
    <w:name w:val="annotation reference"/>
    <w:basedOn w:val="Fuentedeprrafopredeter"/>
    <w:semiHidden/>
    <w:unhideWhenUsed/>
    <w:rsid w:val="004969A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4969A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4969A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4969A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4969A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6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00CFCE-C8B8-4616-9F73-76AFF42D5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17</Words>
  <Characters>98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nforme Instituto de Calidad PUCP - MEF</vt:lpstr>
      <vt:lpstr>Title</vt:lpstr>
    </vt:vector>
  </TitlesOfParts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Instituto de Calidad PUCP - MEF</dc:title>
  <dc:creator>Pulso PUCP</dc:creator>
  <cp:keywords/>
  <cp:lastModifiedBy>Santiago Salvador Sotelo Galindo</cp:lastModifiedBy>
  <cp:revision>85</cp:revision>
  <dcterms:created xsi:type="dcterms:W3CDTF">2021-12-27T13:19:00Z</dcterms:created>
  <dcterms:modified xsi:type="dcterms:W3CDTF">2022-03-08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24</vt:lpwstr>
  </property>
  <property fmtid="{D5CDD505-2E9C-101B-9397-08002B2CF9AE}" pid="3" name="output">
    <vt:lpwstr/>
  </property>
</Properties>
</file>